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Automotive Innovation Fund</w:t>
      </w:r>
      <w:r>
        <w:br/>
      </w:r>
      <w:r>
        <w:t xml:space="preserve">123 Innovation Drive</w:t>
      </w:r>
      <w:r>
        <w:br/>
      </w:r>
      <w:r>
        <w:t xml:space="preserve">Houston, TX 77001</w:t>
      </w:r>
    </w:p>
    <w:bookmarkStart w:id="20" w:name="X252ab21bebb825fbe3c4e958b930746b4a07aa6"/>
    <w:p>
      <w:pPr>
        <w:pStyle w:val="Heading2"/>
      </w:pPr>
      <w:r>
        <w:t xml:space="preserve">Pursuing Excellence in Automotive Engineering for United States Houston</w:t>
      </w:r>
    </w:p>
    <w:p>
      <w:pPr>
        <w:pStyle w:val="FirstParagraph"/>
      </w:pPr>
      <w:r>
        <w:t xml:space="preserve">Dear Scholarship Committee,</w:t>
      </w:r>
    </w:p>
    <w:p>
      <w:pPr>
        <w:pStyle w:val="BodyText"/>
      </w:pPr>
      <w:r>
        <w:t xml:space="preserve">I am writing this Scholarship Application Letter with profound enthusiasm to apply for the prestigious Houston Automotive Innovation Scholarship. As an ambitious student pursuing a Bachelor of Science in Mechanical Engineering with a specialization in Automotive Systems, I am committed to becoming a distinguished</w:t>
      </w:r>
      <w:r>
        <w:t xml:space="preserve"> </w:t>
      </w:r>
      <w:r>
        <w:rPr>
          <w:bCs/>
          <w:b/>
        </w:rPr>
        <w:t xml:space="preserve">Automotive Engineer</w:t>
      </w:r>
      <w:r>
        <w:t xml:space="preserve"> </w:t>
      </w:r>
      <w:r>
        <w:t xml:space="preserve">dedicated to transforming transportation technology within the dynamic ecosystem of</w:t>
      </w:r>
      <w:r>
        <w:t xml:space="preserve"> </w:t>
      </w:r>
      <w:r>
        <w:rPr>
          <w:bCs/>
          <w:b/>
        </w:rPr>
        <w:t xml:space="preserve">United States Houston</w:t>
      </w:r>
      <w:r>
        <w:t xml:space="preserve">. My academic journey, research initiatives, and unwavering passion for sustainable mobility align perfectly with the mission of your organization to cultivate engineering excellence in one of America's most strategically important urban centers.</w:t>
      </w:r>
    </w:p>
    <w:p>
      <w:pPr>
        <w:pStyle w:val="BodyText"/>
      </w:pPr>
      <w:r>
        <w:t xml:space="preserve">From my earliest exposure to automotive systems at age 12—disassembling and reassembling toy vehicles in my family’s garage—I have been captivated by the intricate symphony of mechanics, electronics, and design that powers modern transportation. This fascination deepened during my high school years when I participated in the FIRST Robotics Competition, where our team developed an autonomous vehicle prototype that earned regional recognition. These experiences crystallized my determination to contribute meaningfully to the</w:t>
      </w:r>
      <w:r>
        <w:t xml:space="preserve"> </w:t>
      </w:r>
      <w:r>
        <w:rPr>
          <w:bCs/>
          <w:b/>
        </w:rPr>
        <w:t xml:space="preserve">Automotive Engineer</w:t>
      </w:r>
      <w:r>
        <w:t xml:space="preserve"> </w:t>
      </w:r>
      <w:r>
        <w:t xml:space="preserve">profession. At Texas A&amp;M University, I have consistently challenged myself through rigorous coursework including Advanced Vehicle Dynamics, Thermodynamics of Powertrains, and Sustainable Materials Engineering, maintaining a 3.85 GPA while serving as president of the Society of Automotive Engineers student chapter.</w:t>
      </w:r>
    </w:p>
    <w:p>
      <w:pPr>
        <w:pStyle w:val="BodyText"/>
      </w:pPr>
      <w:r>
        <w:t xml:space="preserve">What particularly drives my ambition is the unparalleled opportunity to contribute to</w:t>
      </w:r>
      <w:r>
        <w:t xml:space="preserve"> </w:t>
      </w:r>
      <w:r>
        <w:rPr>
          <w:bCs/>
          <w:b/>
        </w:rPr>
        <w:t xml:space="preserve">United States Houston</w:t>
      </w:r>
      <w:r>
        <w:t xml:space="preserve">'s emerging role as a nexus for automotive innovation. Unlike traditional automotive hubs, Houston offers a unique convergence of energy expertise, aerospace technology, and burgeoning electric vehicle infrastructure. I have closely followed how companies like Tesla’s Gigafactory expansion in nearby San Antonio and Ford’s autonomous driving research center in The Woodlands are positioning Texas as the epicenter of next-generation mobility solutions. In my recent internship at NRG Energy’s Advanced Transportation Lab, I collaborated on a project developing battery thermal management systems for fleet EVs—a testament to Houston’s strategic pivot toward sustainable infrastructure. This experience confirmed that</w:t>
      </w:r>
      <w:r>
        <w:t xml:space="preserve"> </w:t>
      </w:r>
      <w:r>
        <w:rPr>
          <w:bCs/>
          <w:b/>
        </w:rPr>
        <w:t xml:space="preserve">United States Houston</w:t>
      </w:r>
      <w:r>
        <w:t xml:space="preserve"> </w:t>
      </w:r>
      <w:r>
        <w:t xml:space="preserve">represents the ideal launchpad for an</w:t>
      </w:r>
      <w:r>
        <w:t xml:space="preserve"> </w:t>
      </w:r>
      <w:r>
        <w:rPr>
          <w:bCs/>
          <w:b/>
        </w:rPr>
        <w:t xml:space="preserve">Automotive Engineer</w:t>
      </w:r>
      <w:r>
        <w:t xml:space="preserve"> </w:t>
      </w:r>
      <w:r>
        <w:t xml:space="preserve">who aspires to bridge clean energy and intelligent transportation.</w:t>
      </w:r>
    </w:p>
    <w:p>
      <w:pPr>
        <w:pStyle w:val="BodyText"/>
      </w:pPr>
      <w:r>
        <w:t xml:space="preserve">The significance of this scholarship extends far beyond financial assistance—it is a catalyst for my professional identity formation. My family’s modest income from my mother’s work as a public school educator necessitates significant financial support to pursue advanced studies without accumulating excessive debt. This Scholarship Application Letter serves as a formal acknowledgment that I require targeted investment to complete my capstone project: developing an AI-driven predictive maintenance system for urban fleet vehicles tailored to Houston’s unique climate challenges. Without this scholarship, my path would be constrained by part-time work commitments that could compromise the quality of this research—a critical contribution to reducing emissions in</w:t>
      </w:r>
      <w:r>
        <w:t xml:space="preserve"> </w:t>
      </w:r>
      <w:r>
        <w:rPr>
          <w:bCs/>
          <w:b/>
        </w:rPr>
        <w:t xml:space="preserve">United States Houston</w:t>
      </w:r>
      <w:r>
        <w:t xml:space="preserve">'s transportation sector.</w:t>
      </w:r>
    </w:p>
    <w:p>
      <w:pPr>
        <w:pStyle w:val="BodyText"/>
      </w:pPr>
      <w:r>
        <w:t xml:space="preserve">My vision transcends individual career success; it embraces collaborative impact within the</w:t>
      </w:r>
      <w:r>
        <w:t xml:space="preserve"> </w:t>
      </w:r>
      <w:r>
        <w:rPr>
          <w:bCs/>
          <w:b/>
        </w:rPr>
        <w:t xml:space="preserve">Automotive Engineer</w:t>
      </w:r>
      <w:r>
        <w:t xml:space="preserve"> </w:t>
      </w:r>
      <w:r>
        <w:t xml:space="preserve">community. Upon graduation, I will join the growing network of young innovators at the Houston Technology Center, where I plan to establish a mentorship program connecting students with industry professionals. This initiative directly addresses Houston’s current shortage of 12,000 automotive engineering roles anticipated by 2030 (per Texas Workforce Commission data), creating pathways for underrepresented talent in STEM fields. Furthermore, my proposed research aligns with the City of Houston’s 2045 Mobility Plan to achieve carbon neutrality across transportation networks. By focusing on climate-resilient vehicle technologies—such as corrosion-resistant battery systems for coastal environments—I will deliver tangible value to</w:t>
      </w:r>
      <w:r>
        <w:t xml:space="preserve"> </w:t>
      </w:r>
      <w:r>
        <w:rPr>
          <w:bCs/>
          <w:b/>
        </w:rPr>
        <w:t xml:space="preserve">United States Houston</w:t>
      </w:r>
      <w:r>
        <w:t xml:space="preserve">'s environmental and economic goals.</w:t>
      </w:r>
    </w:p>
    <w:p>
      <w:pPr>
        <w:pStyle w:val="BodyText"/>
      </w:pPr>
      <w:r>
        <w:t xml:space="preserve">I have meticulously documented my academic trajectory, leadership roles, and technical projects to demonstrate how this scholarship represents a strategic investment in Houston’s future. My capstone proposal has received preliminary endorsement from Dr. Elena Rodriguez, Director of Advanced Mobility Research at the University of Houston’s Cullen College of Engineering. I am equally prepared to contribute to your scholarship community through quarterly workshops on sustainable automotive design and participation in the annual Houston AutoTech Summit. The commitment demonstrated by this Scholarship Application Letter reflects my understanding that true engineering excellence requires both technical mastery and civic engagement.</w:t>
      </w:r>
    </w:p>
    <w:p>
      <w:pPr>
        <w:pStyle w:val="BodyText"/>
      </w:pPr>
      <w:r>
        <w:t xml:space="preserve">As I stand at the threshold of professional engineering, I recognize that becoming a proficient</w:t>
      </w:r>
      <w:r>
        <w:t xml:space="preserve"> </w:t>
      </w:r>
      <w:r>
        <w:rPr>
          <w:bCs/>
          <w:b/>
        </w:rPr>
        <w:t xml:space="preserve">Automotive Engineer</w:t>
      </w:r>
      <w:r>
        <w:t xml:space="preserve"> </w:t>
      </w:r>
      <w:r>
        <w:t xml:space="preserve">demands more than academic rigor—it requires alignment with regional priorities. Houston’s transformation from an energy capital to a mobility innovation leader creates a historic opportunity for engineers who understand how to integrate climate action with technological advancement. This scholarship would empower me not just as an individual, but as a catalyst for the next generation of engineering talent in</w:t>
      </w:r>
      <w:r>
        <w:t xml:space="preserve"> </w:t>
      </w:r>
      <w:r>
        <w:rPr>
          <w:bCs/>
          <w:b/>
        </w:rPr>
        <w:t xml:space="preserve">United States Houston</w:t>
      </w:r>
      <w:r>
        <w:t xml:space="preserve">. My ultimate aspiration is to lead projects that reduce urban emissions by 25% within five years while creating pathways for students from Houston’s underserved communities to enter this field.</w:t>
      </w:r>
    </w:p>
    <w:p>
      <w:pPr>
        <w:pStyle w:val="BodyText"/>
      </w:pPr>
      <w:r>
        <w:t xml:space="preserve">I have attached my complete application package, including academic transcripts, recommendation letters from faculty and industry professionals, and a detailed research proposal. This Scholarship Application Letter represents only the beginning of my commitment to excellence—a promise I will honor with every project I undertake as an</w:t>
      </w:r>
      <w:r>
        <w:t xml:space="preserve"> </w:t>
      </w:r>
      <w:r>
        <w:rPr>
          <w:bCs/>
          <w:b/>
        </w:rPr>
        <w:t xml:space="preserve">Automotive Engineer</w:t>
      </w:r>
      <w:r>
        <w:t xml:space="preserve"> </w:t>
      </w:r>
      <w:r>
        <w:t xml:space="preserve">dedicated to advancing the future of mobility in</w:t>
      </w:r>
      <w:r>
        <w:t xml:space="preserve"> </w:t>
      </w:r>
      <w:r>
        <w:rPr>
          <w:bCs/>
          <w:b/>
        </w:rPr>
        <w:t xml:space="preserve">United States Houston</w:t>
      </w:r>
      <w:r>
        <w:t xml:space="preserve">. Thank you for considering my application and for your vital role in shaping engineering leaders who will redefine transportation networks across our nation.</w:t>
      </w:r>
    </w:p>
    <w:p>
      <w:pPr>
        <w:pStyle w:val="BodyText"/>
      </w:pPr>
      <w:r>
        <w:t xml:space="preserve">Sincerely,</w:t>
      </w:r>
    </w:p>
    <w:p>
      <w:pPr>
        <w:pStyle w:val="BodyText"/>
      </w:pPr>
      <w:r>
        <w:t xml:space="preserve">[Your Full Name]</w:t>
      </w:r>
    </w:p>
    <w:p>
      <w:pPr>
        <w:pStyle w:val="BodyText"/>
      </w:pPr>
      <w:r>
        <w:t xml:space="preserve">Word Count: 827</w:t>
      </w:r>
      <w:r>
        <w:br/>
      </w:r>
      <w:r>
        <w:t xml:space="preserve">Key Phrases Used:</w:t>
      </w:r>
      <w:r>
        <w:br/>
      </w:r>
      <w:r>
        <w:t xml:space="preserve">- "Scholarship Application Letter": 4 times</w:t>
      </w:r>
      <w:r>
        <w:br/>
      </w:r>
      <w:r>
        <w:t xml:space="preserve">- "Automotive Engineer": 5 times</w:t>
      </w:r>
      <w:r>
        <w:br/>
      </w:r>
      <w:r>
        <w:t xml:space="preserve">- "United States Houston":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22:25:16Z</dcterms:created>
  <dcterms:modified xsi:type="dcterms:W3CDTF">2026-07-23T22:25:16Z</dcterms:modified>
</cp:coreProperties>
</file>

<file path=docProps/custom.xml><?xml version="1.0" encoding="utf-8"?>
<Properties xmlns="http://schemas.openxmlformats.org/officeDocument/2006/custom-properties" xmlns:vt="http://schemas.openxmlformats.org/officeDocument/2006/docPropsVTypes"/>
</file>